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B65CE7" w14:textId="77777777" w:rsidR="00C55EDB" w:rsidRPr="00C55EDB" w:rsidRDefault="007B785A" w:rsidP="00903359">
      <w:pPr>
        <w:rPr>
          <w:rFonts w:ascii="Arial Black" w:hAnsi="Arial Black"/>
          <w:b/>
          <w:sz w:val="36"/>
        </w:rPr>
      </w:pPr>
      <w:r w:rsidRPr="00C55EDB">
        <w:rPr>
          <w:rFonts w:ascii="Arial Black" w:hAnsi="Arial Black"/>
          <w:b/>
          <w:noProof/>
          <w:sz w:val="36"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81717E8" wp14:editId="08FD0137">
                <wp:simplePos x="0" y="0"/>
                <wp:positionH relativeFrom="column">
                  <wp:posOffset>2887980</wp:posOffset>
                </wp:positionH>
                <wp:positionV relativeFrom="paragraph">
                  <wp:posOffset>7766050</wp:posOffset>
                </wp:positionV>
                <wp:extent cx="3152775" cy="973455"/>
                <wp:effectExtent l="0" t="0" r="28575" b="17145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973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13443F7F" w14:textId="77777777" w:rsidR="000A6A5F" w:rsidRPr="00A17034" w:rsidRDefault="000A6A5F" w:rsidP="000A6A5F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8"/>
                              </w:rPr>
                              <w:t>Application Process</w:t>
                            </w:r>
                          </w:p>
                          <w:p w14:paraId="3C44A222" w14:textId="11B4EDB2" w:rsidR="000A6A5F" w:rsidRDefault="007B785A" w:rsidP="000A6A5F">
                            <w:r w:rsidRPr="007B785A">
                              <w:t>Applications should be submitted to </w:t>
                            </w:r>
                            <w:hyperlink r:id="rId10" w:history="1">
                              <w:r w:rsidR="00573DE7" w:rsidRPr="009C215E">
                                <w:rPr>
                                  <w:rStyle w:val="Hyperlink"/>
                                </w:rPr>
                                <w:t>Paul.digby@Keltruck.com</w:t>
                              </w:r>
                            </w:hyperlink>
                            <w:r w:rsidR="00263651">
                              <w:tab/>
                              <w:t xml:space="preserve"> </w:t>
                            </w:r>
                          </w:p>
                          <w:p w14:paraId="300CD8A1" w14:textId="77777777" w:rsidR="000A6A5F" w:rsidRDefault="000A6A5F" w:rsidP="000A6A5F"/>
                          <w:p w14:paraId="77DF7000" w14:textId="77777777" w:rsidR="000A6A5F" w:rsidRDefault="000A6A5F" w:rsidP="000A6A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1717E8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27.4pt;margin-top:611.5pt;width:248.25pt;height:76.6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" fillcolor="#d8d8d8 [2732]" strokecolor="white [3212]">
                <v:textbox>
                  <w:txbxContent>
                    <w:p w14:paraId="13443F7F" w14:textId="77777777" w:rsidR="000A6A5F" w:rsidRPr="00A17034" w:rsidRDefault="000A6A5F" w:rsidP="000A6A5F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8"/>
                        </w:rPr>
                        <w:t>Application Process</w:t>
                      </w:r>
                    </w:p>
                    <w:p w14:paraId="3C44A222" w14:textId="11B4EDB2" w:rsidR="000A6A5F" w:rsidRDefault="007B785A" w:rsidP="000A6A5F">
                      <w:r w:rsidRPr="007B785A">
                        <w:t>Applications should be submitted to </w:t>
                      </w:r>
                      <w:hyperlink r:id="rId11" w:history="1">
                        <w:r w:rsidR="00573DE7" w:rsidRPr="009C215E">
                          <w:rPr>
                            <w:rStyle w:val="Hyperlink"/>
                          </w:rPr>
                          <w:t>Paul.digby</w:t>
                        </w:r>
                        <w:r w:rsidR="00573DE7" w:rsidRPr="009C215E">
                          <w:rPr>
                            <w:rStyle w:val="Hyperlink"/>
                          </w:rPr>
                          <w:t>@Keltruck.com</w:t>
                        </w:r>
                      </w:hyperlink>
                      <w:r w:rsidR="00263651">
                        <w:tab/>
                        <w:t xml:space="preserve"> </w:t>
                      </w:r>
                    </w:p>
                    <w:p w14:paraId="300CD8A1" w14:textId="77777777" w:rsidR="000A6A5F" w:rsidRDefault="000A6A5F" w:rsidP="000A6A5F"/>
                    <w:p w14:paraId="77DF7000" w14:textId="77777777" w:rsidR="000A6A5F" w:rsidRDefault="000A6A5F" w:rsidP="000A6A5F"/>
                  </w:txbxContent>
                </v:textbox>
                <w10:wrap type="square"/>
              </v:shape>
            </w:pict>
          </mc:Fallback>
        </mc:AlternateContent>
      </w:r>
      <w:r w:rsidRPr="00C55EDB">
        <w:rPr>
          <w:rFonts w:ascii="Arial Black" w:hAnsi="Arial Black"/>
          <w:b/>
          <w:noProof/>
          <w:sz w:val="36"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D245DF7" wp14:editId="2735B568">
                <wp:simplePos x="0" y="0"/>
                <wp:positionH relativeFrom="column">
                  <wp:posOffset>-294640</wp:posOffset>
                </wp:positionH>
                <wp:positionV relativeFrom="paragraph">
                  <wp:posOffset>7766240</wp:posOffset>
                </wp:positionV>
                <wp:extent cx="3152775" cy="973455"/>
                <wp:effectExtent l="0" t="0" r="28575" b="17145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973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01D2824C" w14:textId="77777777" w:rsidR="000A6A5F" w:rsidRPr="00A17034" w:rsidRDefault="000A6A5F" w:rsidP="000A6A5F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8"/>
                              </w:rPr>
                              <w:t>Additional information</w:t>
                            </w:r>
                          </w:p>
                          <w:p w14:paraId="03DD40D4" w14:textId="3AEE4339" w:rsidR="000A6A5F" w:rsidRDefault="007B785A" w:rsidP="000A6A5F">
                            <w:r>
                              <w:t xml:space="preserve">For any questions related to this job, please speak to </w:t>
                            </w:r>
                            <w:r w:rsidR="00573DE7">
                              <w:t>Paul Digby</w:t>
                            </w:r>
                            <w:r>
                              <w:t xml:space="preserve"> on </w:t>
                            </w:r>
                            <w:r w:rsidRPr="007B785A">
                              <w:t>+44 (0)</w:t>
                            </w:r>
                            <w:r w:rsidR="00573DE7">
                              <w:t>1909 500595</w:t>
                            </w:r>
                          </w:p>
                          <w:p w14:paraId="5A0CC6BB" w14:textId="77777777" w:rsidR="000A6A5F" w:rsidRDefault="000A6A5F" w:rsidP="000A6A5F"/>
                          <w:p w14:paraId="3730C9DE" w14:textId="77777777" w:rsidR="000A6A5F" w:rsidRDefault="000A6A5F" w:rsidP="000A6A5F"/>
                          <w:p w14:paraId="65BD2150" w14:textId="77777777" w:rsidR="000A6A5F" w:rsidRDefault="000A6A5F" w:rsidP="000A6A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45DF7" id="Text Box 8" o:spid="_x0000_s1027" type="#_x0000_t202" style="position:absolute;margin-left:-23.2pt;margin-top:611.5pt;width:248.25pt;height:76.6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" fillcolor="#d8d8d8 [2732]" strokecolor="white [3212]">
                <v:textbox>
                  <w:txbxContent>
                    <w:p w14:paraId="01D2824C" w14:textId="77777777" w:rsidR="000A6A5F" w:rsidRPr="00A17034" w:rsidRDefault="000A6A5F" w:rsidP="000A6A5F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8"/>
                        </w:rPr>
                        <w:t>Additional information</w:t>
                      </w:r>
                    </w:p>
                    <w:p w14:paraId="03DD40D4" w14:textId="3AEE4339" w:rsidR="000A6A5F" w:rsidRDefault="007B785A" w:rsidP="000A6A5F">
                      <w:r>
                        <w:t xml:space="preserve">For any questions related to this job, please speak to </w:t>
                      </w:r>
                      <w:r w:rsidR="00573DE7">
                        <w:t>Paul Digby</w:t>
                      </w:r>
                      <w:r>
                        <w:t xml:space="preserve"> on </w:t>
                      </w:r>
                      <w:r w:rsidRPr="007B785A">
                        <w:t>+44 (0)</w:t>
                      </w:r>
                      <w:r w:rsidR="00573DE7">
                        <w:t>1909 500595</w:t>
                      </w:r>
                    </w:p>
                    <w:p w14:paraId="5A0CC6BB" w14:textId="77777777" w:rsidR="000A6A5F" w:rsidRDefault="000A6A5F" w:rsidP="000A6A5F"/>
                    <w:p w14:paraId="3730C9DE" w14:textId="77777777" w:rsidR="000A6A5F" w:rsidRDefault="000A6A5F" w:rsidP="000A6A5F"/>
                    <w:p w14:paraId="65BD2150" w14:textId="77777777" w:rsidR="000A6A5F" w:rsidRDefault="000A6A5F" w:rsidP="000A6A5F"/>
                  </w:txbxContent>
                </v:textbox>
                <w10:wrap type="square"/>
              </v:shape>
            </w:pict>
          </mc:Fallback>
        </mc:AlternateContent>
      </w:r>
      <w:r w:rsidRPr="00C55EDB">
        <w:rPr>
          <w:rFonts w:ascii="Arial Black" w:hAnsi="Arial Black"/>
          <w:b/>
          <w:noProof/>
          <w:sz w:val="36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27D272E" wp14:editId="2654E5BB">
                <wp:simplePos x="0" y="0"/>
                <wp:positionH relativeFrom="column">
                  <wp:posOffset>-294153</wp:posOffset>
                </wp:positionH>
                <wp:positionV relativeFrom="paragraph">
                  <wp:posOffset>2342169</wp:posOffset>
                </wp:positionV>
                <wp:extent cx="3152775" cy="5379522"/>
                <wp:effectExtent l="0" t="0" r="28575" b="1206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537952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47D1B430" w14:textId="77777777" w:rsidR="00A17034" w:rsidRPr="00903359" w:rsidRDefault="00A17034" w:rsidP="00E45F86">
                            <w:pPr>
                              <w:pStyle w:val="ListParagraph"/>
                              <w:spacing w:line="276" w:lineRule="auto"/>
                              <w:jc w:val="center"/>
                              <w:rPr>
                                <w:sz w:val="20"/>
                              </w:rPr>
                            </w:pPr>
                            <w:r w:rsidRPr="00903359">
                              <w:rPr>
                                <w:rFonts w:ascii="Arial Black" w:hAnsi="Arial Black"/>
                                <w:b/>
                                <w:sz w:val="28"/>
                              </w:rPr>
                              <w:t>Your tasks</w:t>
                            </w:r>
                          </w:p>
                          <w:p w14:paraId="52FA7F29" w14:textId="77777777" w:rsidR="00903359" w:rsidRPr="004F00D8" w:rsidRDefault="00903359" w:rsidP="005A2272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Carry out routine maintenance and repairs on all makes of vehicles and trailers to VOSA standard</w:t>
                            </w:r>
                          </w:p>
                          <w:p w14:paraId="6EED2D0C" w14:textId="77777777" w:rsidR="00903359" w:rsidRPr="004F00D8" w:rsidRDefault="00903359" w:rsidP="005A2272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 xml:space="preserve">Diagnose and rectify all types of faults </w:t>
                            </w:r>
                          </w:p>
                          <w:p w14:paraId="1BE60771" w14:textId="77777777" w:rsidR="00903359" w:rsidRPr="004F00D8" w:rsidRDefault="00903359" w:rsidP="005A2272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Attend disabled vehicles at the roadside or at customer’s premises</w:t>
                            </w:r>
                          </w:p>
                          <w:p w14:paraId="62B84B0C" w14:textId="77777777" w:rsidR="00903359" w:rsidRPr="004F00D8" w:rsidRDefault="00903359" w:rsidP="005A2272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Ensure all vehicles worked upon are handled carefully and that all precautions are taken whilst on the premises</w:t>
                            </w:r>
                          </w:p>
                          <w:p w14:paraId="5323F2C2" w14:textId="77777777" w:rsidR="00903359" w:rsidRPr="004F00D8" w:rsidRDefault="00903359" w:rsidP="005A2272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Liaise with parts department to attain parts</w:t>
                            </w:r>
                          </w:p>
                          <w:p w14:paraId="2524EFCB" w14:textId="77777777" w:rsidR="00903359" w:rsidRPr="004F00D8" w:rsidRDefault="00903359" w:rsidP="005A2272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Ensure Health &amp; Safety regulations and safe working practices are adhered to</w:t>
                            </w:r>
                          </w:p>
                          <w:p w14:paraId="15100721" w14:textId="77777777" w:rsidR="00903359" w:rsidRPr="004F00D8" w:rsidRDefault="00903359" w:rsidP="005A2272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Ensure appropriate clocking is made, all job cards and service sheets are completed in a timely manner</w:t>
                            </w:r>
                          </w:p>
                          <w:p w14:paraId="22EE424D" w14:textId="77777777" w:rsidR="00903359" w:rsidRPr="004F00D8" w:rsidRDefault="00903359" w:rsidP="005A2272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Maintain a high standard of cleanliness and tidiness</w:t>
                            </w:r>
                          </w:p>
                          <w:p w14:paraId="29723820" w14:textId="77777777" w:rsidR="00903359" w:rsidRPr="004F00D8" w:rsidRDefault="00903359" w:rsidP="005A2272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903359">
                              <w:rPr>
                                <w:rFonts w:cs="Calibri"/>
                              </w:rPr>
                              <w:t xml:space="preserve">Maintain a thorough and current product knowledge and attend training cours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D272E" id="Text Box 2" o:spid="_x0000_s1028" type="#_x0000_t202" style="position:absolute;margin-left:-23.15pt;margin-top:184.4pt;width:248.25pt;height:423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" fillcolor="#f2f2f2 [3052]" strokecolor="white [3212]">
                <v:textbox>
                  <w:txbxContent>
                    <w:p w14:paraId="47D1B430" w14:textId="77777777" w:rsidR="00A17034" w:rsidRPr="00903359" w:rsidRDefault="00A17034" w:rsidP="00E45F86">
                      <w:pPr>
                        <w:pStyle w:val="ListParagraph"/>
                        <w:spacing w:line="276" w:lineRule="auto"/>
                        <w:jc w:val="center"/>
                        <w:rPr>
                          <w:sz w:val="20"/>
                        </w:rPr>
                      </w:pPr>
                      <w:r w:rsidRPr="00903359">
                        <w:rPr>
                          <w:rFonts w:ascii="Arial Black" w:hAnsi="Arial Black"/>
                          <w:b/>
                          <w:sz w:val="28"/>
                        </w:rPr>
                        <w:t>Your tasks</w:t>
                      </w:r>
                    </w:p>
                    <w:p w14:paraId="52FA7F29" w14:textId="77777777" w:rsidR="00903359" w:rsidRPr="004F00D8" w:rsidRDefault="00903359" w:rsidP="005A2272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Carry out routine maintenance and repairs on all makes of vehicles and trailers to VOSA standard</w:t>
                      </w:r>
                    </w:p>
                    <w:p w14:paraId="6EED2D0C" w14:textId="77777777" w:rsidR="00903359" w:rsidRPr="004F00D8" w:rsidRDefault="00903359" w:rsidP="005A2272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 xml:space="preserve">Diagnose and rectify all types of faults </w:t>
                      </w:r>
                    </w:p>
                    <w:p w14:paraId="1BE60771" w14:textId="77777777" w:rsidR="00903359" w:rsidRPr="004F00D8" w:rsidRDefault="00903359" w:rsidP="005A2272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Attend disabled vehicles at the roadside or at customer’s premises</w:t>
                      </w:r>
                    </w:p>
                    <w:p w14:paraId="62B84B0C" w14:textId="77777777" w:rsidR="00903359" w:rsidRPr="004F00D8" w:rsidRDefault="00903359" w:rsidP="005A2272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Ensure all vehicles worked upon are handled carefully and that all precautions are taken whilst on the premises</w:t>
                      </w:r>
                    </w:p>
                    <w:p w14:paraId="5323F2C2" w14:textId="77777777" w:rsidR="00903359" w:rsidRPr="004F00D8" w:rsidRDefault="00903359" w:rsidP="005A2272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Liaise with parts department to attain parts</w:t>
                      </w:r>
                    </w:p>
                    <w:p w14:paraId="2524EFCB" w14:textId="77777777" w:rsidR="00903359" w:rsidRPr="004F00D8" w:rsidRDefault="00903359" w:rsidP="005A2272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Ensure Health &amp; Safety regulations and safe working practices are adhered to</w:t>
                      </w:r>
                    </w:p>
                    <w:p w14:paraId="15100721" w14:textId="77777777" w:rsidR="00903359" w:rsidRPr="004F00D8" w:rsidRDefault="00903359" w:rsidP="005A2272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Ensure appropriate clocking is made, all job cards and service sheets are completed in a timely manner</w:t>
                      </w:r>
                    </w:p>
                    <w:p w14:paraId="22EE424D" w14:textId="77777777" w:rsidR="00903359" w:rsidRPr="004F00D8" w:rsidRDefault="00903359" w:rsidP="005A2272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Maintain a high standard of cleanliness and tidiness</w:t>
                      </w:r>
                    </w:p>
                    <w:p w14:paraId="29723820" w14:textId="77777777" w:rsidR="00903359" w:rsidRPr="004F00D8" w:rsidRDefault="00903359" w:rsidP="005A2272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903359">
                        <w:rPr>
                          <w:rFonts w:cs="Calibri"/>
                        </w:rPr>
                        <w:t xml:space="preserve">Maintain a thorough and current product knowledge and attend training course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55EDB">
        <w:rPr>
          <w:rFonts w:ascii="Arial Black" w:hAnsi="Arial Black"/>
          <w:b/>
          <w:noProof/>
          <w:sz w:val="36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1FDFE7E" wp14:editId="2818ED29">
                <wp:simplePos x="0" y="0"/>
                <wp:positionH relativeFrom="column">
                  <wp:posOffset>2888434</wp:posOffset>
                </wp:positionH>
                <wp:positionV relativeFrom="paragraph">
                  <wp:posOffset>2342169</wp:posOffset>
                </wp:positionV>
                <wp:extent cx="3152775" cy="5379522"/>
                <wp:effectExtent l="0" t="0" r="28575" b="12065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537952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31B8B62F" w14:textId="77777777" w:rsidR="00A17034" w:rsidRPr="00A17034" w:rsidRDefault="00A17034" w:rsidP="00E45F86">
                            <w:pPr>
                              <w:spacing w:line="276" w:lineRule="auto"/>
                              <w:jc w:val="center"/>
                              <w:rPr>
                                <w:rFonts w:ascii="Arial Black" w:hAnsi="Arial Black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8"/>
                              </w:rPr>
                              <w:t>Your experience/ skills</w:t>
                            </w:r>
                          </w:p>
                          <w:p w14:paraId="1631FAAD" w14:textId="77777777" w:rsidR="00903359" w:rsidRPr="004F00D8" w:rsidRDefault="00903359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Ability to work within guidelines given and to strict deadlines</w:t>
                            </w:r>
                          </w:p>
                          <w:p w14:paraId="166A6AE9" w14:textId="77777777" w:rsidR="00903359" w:rsidRPr="004F00D8" w:rsidRDefault="00903359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Ability to work under pressure</w:t>
                            </w:r>
                          </w:p>
                          <w:p w14:paraId="0B9418A2" w14:textId="77777777" w:rsidR="00903359" w:rsidRPr="004F00D8" w:rsidRDefault="00903359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Ability to actively seek solutions to problems</w:t>
                            </w:r>
                          </w:p>
                          <w:p w14:paraId="4B81A3DE" w14:textId="77777777" w:rsidR="00903359" w:rsidRPr="004F00D8" w:rsidRDefault="00903359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Ability to work as part of a team</w:t>
                            </w:r>
                          </w:p>
                          <w:p w14:paraId="47784B26" w14:textId="77777777" w:rsidR="00903359" w:rsidRPr="004F00D8" w:rsidRDefault="00903359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Good verbal communication skills</w:t>
                            </w:r>
                          </w:p>
                          <w:p w14:paraId="6CE7BFED" w14:textId="77777777" w:rsidR="00903359" w:rsidRPr="004F00D8" w:rsidRDefault="00903359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Excellent customer care skills</w:t>
                            </w:r>
                          </w:p>
                          <w:p w14:paraId="11BAE01C" w14:textId="77777777" w:rsidR="00903359" w:rsidRPr="004F00D8" w:rsidRDefault="00903359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Flexibility to undertake a wide range of tasks</w:t>
                            </w:r>
                          </w:p>
                          <w:p w14:paraId="49345322" w14:textId="77777777" w:rsidR="00903359" w:rsidRDefault="00903359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903359">
                              <w:rPr>
                                <w:rFonts w:cs="Calibri"/>
                              </w:rPr>
                              <w:t>Awareness and understanding of health and safety requirements</w:t>
                            </w:r>
                          </w:p>
                          <w:p w14:paraId="77662BB2" w14:textId="77777777" w:rsidR="007B785A" w:rsidRPr="004F00D8" w:rsidRDefault="007B785A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Technical qualification (City &amp; Guilds or NVQ qualified technician) or proven experience repairing &amp; maintaining vehicles</w:t>
                            </w:r>
                          </w:p>
                          <w:p w14:paraId="25A73E88" w14:textId="77777777" w:rsidR="007B785A" w:rsidRPr="004F00D8" w:rsidRDefault="007B785A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ADR</w:t>
                            </w:r>
                          </w:p>
                          <w:p w14:paraId="1C16AC6B" w14:textId="77777777" w:rsidR="007B785A" w:rsidRPr="004F00D8" w:rsidRDefault="007B785A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Current driving licence</w:t>
                            </w:r>
                          </w:p>
                          <w:p w14:paraId="2CE14383" w14:textId="77777777" w:rsidR="007B785A" w:rsidRPr="004F00D8" w:rsidRDefault="007B785A" w:rsidP="00D91CF6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cs="Calibri"/>
                              </w:rPr>
                            </w:pPr>
                            <w:r w:rsidRPr="004F00D8">
                              <w:rPr>
                                <w:rFonts w:cs="Calibri"/>
                              </w:rPr>
                              <w:t>LGV/HGV licence</w:t>
                            </w:r>
                          </w:p>
                          <w:p w14:paraId="58E7CCBC" w14:textId="77777777" w:rsidR="007B785A" w:rsidRPr="004F00D8" w:rsidRDefault="007B785A" w:rsidP="007B785A">
                            <w:pPr>
                              <w:spacing w:line="276" w:lineRule="auto"/>
                              <w:ind w:left="720"/>
                              <w:rPr>
                                <w:rFonts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DFE7E" id="Text Box 7" o:spid="_x0000_s1029" type="#_x0000_t202" style="position:absolute;margin-left:227.45pt;margin-top:184.4pt;width:248.25pt;height:423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" fillcolor="#f2f2f2 [3052]" strokecolor="white [3212]">
                <v:textbox>
                  <w:txbxContent>
                    <w:p w14:paraId="31B8B62F" w14:textId="77777777" w:rsidR="00A17034" w:rsidRPr="00A17034" w:rsidRDefault="00A17034" w:rsidP="00E45F86">
                      <w:pPr>
                        <w:spacing w:line="276" w:lineRule="auto"/>
                        <w:jc w:val="center"/>
                        <w:rPr>
                          <w:rFonts w:ascii="Arial Black" w:hAnsi="Arial Black"/>
                          <w:b/>
                          <w:sz w:val="28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8"/>
                        </w:rPr>
                        <w:t>Your experience/ skills</w:t>
                      </w:r>
                    </w:p>
                    <w:p w14:paraId="1631FAAD" w14:textId="77777777" w:rsidR="00903359" w:rsidRPr="004F00D8" w:rsidRDefault="00903359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Ability to work within guidelines given and to strict deadlines</w:t>
                      </w:r>
                    </w:p>
                    <w:p w14:paraId="166A6AE9" w14:textId="77777777" w:rsidR="00903359" w:rsidRPr="004F00D8" w:rsidRDefault="00903359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Ability to work under pressure</w:t>
                      </w:r>
                    </w:p>
                    <w:p w14:paraId="0B9418A2" w14:textId="77777777" w:rsidR="00903359" w:rsidRPr="004F00D8" w:rsidRDefault="00903359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Ability to actively seek solutions to problems</w:t>
                      </w:r>
                    </w:p>
                    <w:p w14:paraId="4B81A3DE" w14:textId="77777777" w:rsidR="00903359" w:rsidRPr="004F00D8" w:rsidRDefault="00903359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Ability to work as part of a team</w:t>
                      </w:r>
                    </w:p>
                    <w:p w14:paraId="47784B26" w14:textId="77777777" w:rsidR="00903359" w:rsidRPr="004F00D8" w:rsidRDefault="00903359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Good verbal communication skills</w:t>
                      </w:r>
                    </w:p>
                    <w:p w14:paraId="6CE7BFED" w14:textId="77777777" w:rsidR="00903359" w:rsidRPr="004F00D8" w:rsidRDefault="00903359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Excellent customer care skills</w:t>
                      </w:r>
                    </w:p>
                    <w:p w14:paraId="11BAE01C" w14:textId="77777777" w:rsidR="00903359" w:rsidRPr="004F00D8" w:rsidRDefault="00903359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Flexibility to undertake a wide range of tasks</w:t>
                      </w:r>
                    </w:p>
                    <w:p w14:paraId="49345322" w14:textId="77777777" w:rsidR="00903359" w:rsidRDefault="00903359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903359">
                        <w:rPr>
                          <w:rFonts w:cs="Calibri"/>
                        </w:rPr>
                        <w:t>Awareness and understanding of health and safety requirements</w:t>
                      </w:r>
                    </w:p>
                    <w:p w14:paraId="77662BB2" w14:textId="77777777" w:rsidR="007B785A" w:rsidRPr="004F00D8" w:rsidRDefault="007B785A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Technical qualification (City &amp; Guilds or NVQ qualified technician) or proven experience repairing &amp; maintaining vehicles</w:t>
                      </w:r>
                    </w:p>
                    <w:p w14:paraId="25A73E88" w14:textId="77777777" w:rsidR="007B785A" w:rsidRPr="004F00D8" w:rsidRDefault="007B785A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ADR</w:t>
                      </w:r>
                    </w:p>
                    <w:p w14:paraId="1C16AC6B" w14:textId="77777777" w:rsidR="007B785A" w:rsidRPr="004F00D8" w:rsidRDefault="007B785A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Current driving licence</w:t>
                      </w:r>
                    </w:p>
                    <w:p w14:paraId="2CE14383" w14:textId="77777777" w:rsidR="007B785A" w:rsidRPr="004F00D8" w:rsidRDefault="007B785A" w:rsidP="00D91CF6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cs="Calibri"/>
                        </w:rPr>
                      </w:pPr>
                      <w:r w:rsidRPr="004F00D8">
                        <w:rPr>
                          <w:rFonts w:cs="Calibri"/>
                        </w:rPr>
                        <w:t>LGV/HGV licence</w:t>
                      </w:r>
                    </w:p>
                    <w:p w14:paraId="58E7CCBC" w14:textId="77777777" w:rsidR="007B785A" w:rsidRPr="004F00D8" w:rsidRDefault="007B785A" w:rsidP="007B785A">
                      <w:pPr>
                        <w:spacing w:line="276" w:lineRule="auto"/>
                        <w:ind w:left="720"/>
                        <w:rPr>
                          <w:rFonts w:cs="Calibr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C55EDB">
        <w:rPr>
          <w:rFonts w:ascii="Arial Black" w:hAnsi="Arial Black"/>
          <w:b/>
          <w:noProof/>
          <w:sz w:val="36"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F4EF903" wp14:editId="73B3CDFD">
                <wp:simplePos x="0" y="0"/>
                <wp:positionH relativeFrom="column">
                  <wp:posOffset>-294640</wp:posOffset>
                </wp:positionH>
                <wp:positionV relativeFrom="paragraph">
                  <wp:posOffset>97155</wp:posOffset>
                </wp:positionV>
                <wp:extent cx="6334125" cy="2196465"/>
                <wp:effectExtent l="0" t="0" r="28575" b="133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125" cy="219646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sdt>
                            <w:sdtPr>
                              <w:rPr>
                                <w:rFonts w:ascii="Arial Black" w:hAnsi="Arial Black"/>
                                <w:b/>
                                <w:sz w:val="36"/>
                              </w:rPr>
                              <w:id w:val="-1566404748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p w14:paraId="335E8B8D" w14:textId="77777777" w:rsidR="00C55EDB" w:rsidRDefault="00903359" w:rsidP="007B785A">
                                <w:pPr>
                                  <w:pStyle w:val="NoSpacing"/>
                                  <w:spacing w:line="276" w:lineRule="auto"/>
                                  <w:jc w:val="center"/>
                                  <w:rPr>
                                    <w:rFonts w:ascii="Arial Black" w:hAnsi="Arial Black"/>
                                    <w:b/>
                                    <w:sz w:val="36"/>
                                  </w:rPr>
                                </w:pPr>
                                <w:r>
                                  <w:rPr>
                                    <w:rFonts w:ascii="Arial Black" w:hAnsi="Arial Black"/>
                                    <w:b/>
                                    <w:sz w:val="36"/>
                                  </w:rPr>
                                  <w:t xml:space="preserve">HGV </w:t>
                                </w:r>
                                <w:r w:rsidRPr="00903359">
                                  <w:rPr>
                                    <w:rFonts w:ascii="Arial Black" w:hAnsi="Arial Black"/>
                                    <w:b/>
                                    <w:sz w:val="36"/>
                                  </w:rPr>
                                  <w:t>TECHNICIAN</w:t>
                                </w:r>
                              </w:p>
                            </w:sdtContent>
                          </w:sdt>
                          <w:p w14:paraId="4D1C7856" w14:textId="3975FDF7" w:rsidR="00C55EDB" w:rsidRPr="007B785A" w:rsidRDefault="00903359" w:rsidP="007B785A">
                            <w:pPr>
                              <w:spacing w:before="240" w:line="276" w:lineRule="auto"/>
                              <w:jc w:val="both"/>
                            </w:pPr>
                            <w:r w:rsidRPr="004F00D8">
                              <w:rPr>
                                <w:rFonts w:cs="Calibri"/>
                              </w:rPr>
                              <w:t>The position is for an experienced HGV Technician responsible for maintaining commercial vehicles and trailers to MOT standard.</w:t>
                            </w:r>
                            <w:r>
                              <w:rPr>
                                <w:rFonts w:cs="Calibri"/>
                              </w:rPr>
                              <w:t xml:space="preserve"> </w:t>
                            </w:r>
                            <w:r w:rsidRPr="00903359">
                              <w:t>This position is accountable to</w:t>
                            </w:r>
                            <w:r w:rsidR="00263651">
                              <w:t xml:space="preserve"> </w:t>
                            </w:r>
                            <w:r w:rsidR="00C11A97">
                              <w:t>Mr Paul Digby</w:t>
                            </w:r>
                            <w:r w:rsidRPr="00903359">
                              <w:t>,</w:t>
                            </w:r>
                            <w:r>
                              <w:t xml:space="preserve"> </w:t>
                            </w:r>
                            <w:r w:rsidR="007B785A">
                              <w:t xml:space="preserve">Branch </w:t>
                            </w:r>
                            <w:r w:rsidRPr="007B785A">
                              <w:t>Manager and reports to him on a day to day basis.</w:t>
                            </w:r>
                          </w:p>
                          <w:p w14:paraId="58416C75" w14:textId="77777777" w:rsidR="007B785A" w:rsidRDefault="007B785A" w:rsidP="007B785A">
                            <w:pPr>
                              <w:spacing w:line="276" w:lineRule="auto"/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60EAAFF3" w14:textId="24EBD864" w:rsidR="007B785A" w:rsidRDefault="007B785A" w:rsidP="007B785A">
                            <w:pPr>
                              <w:spacing w:line="276" w:lineRule="auto"/>
                              <w:jc w:val="both"/>
                            </w:pPr>
                            <w:r>
                              <w:t xml:space="preserve">Location: </w:t>
                            </w:r>
                            <w:r w:rsidR="00546F3A">
                              <w:t>Newark</w:t>
                            </w:r>
                          </w:p>
                          <w:p w14:paraId="266CE940" w14:textId="77777777" w:rsidR="007B785A" w:rsidRDefault="007B785A" w:rsidP="007B785A">
                            <w:pPr>
                              <w:spacing w:line="276" w:lineRule="auto"/>
                              <w:jc w:val="both"/>
                            </w:pPr>
                            <w:r w:rsidRPr="00903359">
                              <w:t>Monday – Friday 40 hours</w:t>
                            </w:r>
                            <w:r>
                              <w:t xml:space="preserve"> </w:t>
                            </w:r>
                          </w:p>
                          <w:p w14:paraId="3B3D0C46" w14:textId="627C5F88" w:rsidR="007B785A" w:rsidRDefault="007B785A" w:rsidP="007B785A">
                            <w:pPr>
                              <w:spacing w:line="276" w:lineRule="auto"/>
                              <w:jc w:val="both"/>
                            </w:pPr>
                            <w:r w:rsidRPr="00903359">
                              <w:t xml:space="preserve">Alternate shifts </w:t>
                            </w:r>
                            <w:r w:rsidR="00E9274D">
                              <w:t>06.00</w:t>
                            </w:r>
                            <w:r w:rsidR="00263651">
                              <w:t>am –</w:t>
                            </w:r>
                            <w:r w:rsidR="00E9274D">
                              <w:t xml:space="preserve"> 14.00</w:t>
                            </w:r>
                            <w:r w:rsidR="00263651">
                              <w:t xml:space="preserve">pm </w:t>
                            </w:r>
                            <w:r w:rsidRPr="00903359">
                              <w:t>/ 14.00pm – 22.</w:t>
                            </w:r>
                            <w:r w:rsidR="00E9274D">
                              <w:t>00</w:t>
                            </w:r>
                            <w:r w:rsidRPr="00903359">
                              <w:t>pm (inclusive of 30 mins paid break)</w:t>
                            </w:r>
                          </w:p>
                          <w:p w14:paraId="56E99833" w14:textId="113919F3" w:rsidR="00546F3A" w:rsidRDefault="00546F3A" w:rsidP="007B785A">
                            <w:pPr>
                              <w:spacing w:line="276" w:lineRule="auto"/>
                              <w:jc w:val="both"/>
                            </w:pPr>
                            <w:r>
                              <w:t>Alternate Saturday’s 06.00am-12.00pm paid at overtime rate</w:t>
                            </w:r>
                          </w:p>
                          <w:p w14:paraId="300CB2F8" w14:textId="77777777" w:rsidR="007B785A" w:rsidRDefault="007B785A" w:rsidP="007B785A">
                            <w:pPr>
                              <w:spacing w:line="276" w:lineRule="auto"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4EF903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-23.2pt;margin-top:7.65pt;width:498.75pt;height:172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" fillcolor="#1f3763 [1608]" strokecolor="white [3212]">
                <v:textbox>
                  <w:txbxContent>
                    <w:sdt>
                      <w:sdtPr>
                        <w:rPr>
                          <w:rFonts w:ascii="Arial Black" w:hAnsi="Arial Black"/>
                          <w:b/>
                          <w:sz w:val="36"/>
                        </w:rPr>
                        <w:id w:val="-1566404748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p w14:paraId="335E8B8D" w14:textId="77777777" w:rsidR="00C55EDB" w:rsidRDefault="00903359" w:rsidP="007B785A">
                          <w:pPr>
                            <w:pStyle w:val="NoSpacing"/>
                            <w:spacing w:line="276" w:lineRule="auto"/>
                            <w:jc w:val="center"/>
                            <w:rPr>
                              <w:rFonts w:ascii="Arial Black" w:hAnsi="Arial Black"/>
                              <w:b/>
                              <w:sz w:val="36"/>
                            </w:rPr>
                          </w:pPr>
                          <w:r>
                            <w:rPr>
                              <w:rFonts w:ascii="Arial Black" w:hAnsi="Arial Black"/>
                              <w:b/>
                              <w:sz w:val="36"/>
                            </w:rPr>
                            <w:t xml:space="preserve">HGV </w:t>
                          </w:r>
                          <w:r w:rsidRPr="00903359">
                            <w:rPr>
                              <w:rFonts w:ascii="Arial Black" w:hAnsi="Arial Black"/>
                              <w:b/>
                              <w:sz w:val="36"/>
                            </w:rPr>
                            <w:t>TECHNICIAN</w:t>
                          </w:r>
                        </w:p>
                      </w:sdtContent>
                    </w:sdt>
                    <w:p w14:paraId="4D1C7856" w14:textId="3975FDF7" w:rsidR="00C55EDB" w:rsidRPr="007B785A" w:rsidRDefault="00903359" w:rsidP="007B785A">
                      <w:pPr>
                        <w:spacing w:before="240" w:line="276" w:lineRule="auto"/>
                        <w:jc w:val="both"/>
                      </w:pPr>
                      <w:r w:rsidRPr="004F00D8">
                        <w:rPr>
                          <w:rFonts w:cs="Calibri"/>
                        </w:rPr>
                        <w:t>The position is for an experienced HGV Technician responsible for maintaining commercial vehicles and trailers to MOT standard.</w:t>
                      </w:r>
                      <w:r>
                        <w:rPr>
                          <w:rFonts w:cs="Calibri"/>
                        </w:rPr>
                        <w:t xml:space="preserve"> </w:t>
                      </w:r>
                      <w:r w:rsidRPr="00903359">
                        <w:t>This position is accountable to</w:t>
                      </w:r>
                      <w:r w:rsidR="00263651">
                        <w:t xml:space="preserve"> </w:t>
                      </w:r>
                      <w:r w:rsidR="00C11A97">
                        <w:t>Mr Paul Digby</w:t>
                      </w:r>
                      <w:r w:rsidRPr="00903359">
                        <w:t>,</w:t>
                      </w:r>
                      <w:r>
                        <w:t xml:space="preserve"> </w:t>
                      </w:r>
                      <w:r w:rsidR="007B785A">
                        <w:t xml:space="preserve">Branch </w:t>
                      </w:r>
                      <w:r w:rsidRPr="007B785A">
                        <w:t>Manager and reports to him on a day to day basis.</w:t>
                      </w:r>
                    </w:p>
                    <w:p w14:paraId="58416C75" w14:textId="77777777" w:rsidR="007B785A" w:rsidRDefault="007B785A" w:rsidP="007B785A">
                      <w:pPr>
                        <w:spacing w:line="276" w:lineRule="auto"/>
                        <w:jc w:val="both"/>
                        <w:rPr>
                          <w:b/>
                          <w:bCs/>
                        </w:rPr>
                      </w:pPr>
                    </w:p>
                    <w:p w14:paraId="60EAAFF3" w14:textId="24EBD864" w:rsidR="007B785A" w:rsidRDefault="007B785A" w:rsidP="007B785A">
                      <w:pPr>
                        <w:spacing w:line="276" w:lineRule="auto"/>
                        <w:jc w:val="both"/>
                      </w:pPr>
                      <w:r>
                        <w:t xml:space="preserve">Location: </w:t>
                      </w:r>
                      <w:r w:rsidR="00546F3A">
                        <w:t>Newark</w:t>
                      </w:r>
                    </w:p>
                    <w:p w14:paraId="266CE940" w14:textId="77777777" w:rsidR="007B785A" w:rsidRDefault="007B785A" w:rsidP="007B785A">
                      <w:pPr>
                        <w:spacing w:line="276" w:lineRule="auto"/>
                        <w:jc w:val="both"/>
                      </w:pPr>
                      <w:r w:rsidRPr="00903359">
                        <w:t>Monday – Friday 40 hours</w:t>
                      </w:r>
                      <w:r>
                        <w:t xml:space="preserve"> </w:t>
                      </w:r>
                    </w:p>
                    <w:p w14:paraId="3B3D0C46" w14:textId="627C5F88" w:rsidR="007B785A" w:rsidRDefault="007B785A" w:rsidP="007B785A">
                      <w:pPr>
                        <w:spacing w:line="276" w:lineRule="auto"/>
                        <w:jc w:val="both"/>
                      </w:pPr>
                      <w:r w:rsidRPr="00903359">
                        <w:t xml:space="preserve">Alternate shifts </w:t>
                      </w:r>
                      <w:r w:rsidR="00E9274D">
                        <w:t>06.00</w:t>
                      </w:r>
                      <w:r w:rsidR="00263651">
                        <w:t>am –</w:t>
                      </w:r>
                      <w:r w:rsidR="00E9274D">
                        <w:t xml:space="preserve"> 14.00</w:t>
                      </w:r>
                      <w:r w:rsidR="00263651">
                        <w:t xml:space="preserve">pm </w:t>
                      </w:r>
                      <w:r w:rsidRPr="00903359">
                        <w:t>/ 14.00pm – 22.</w:t>
                      </w:r>
                      <w:r w:rsidR="00E9274D">
                        <w:t>00</w:t>
                      </w:r>
                      <w:r w:rsidRPr="00903359">
                        <w:t>pm (inclusive of 30 mins paid break)</w:t>
                      </w:r>
                    </w:p>
                    <w:p w14:paraId="56E99833" w14:textId="113919F3" w:rsidR="00546F3A" w:rsidRDefault="00546F3A" w:rsidP="007B785A">
                      <w:pPr>
                        <w:spacing w:line="276" w:lineRule="auto"/>
                        <w:jc w:val="both"/>
                      </w:pPr>
                      <w:r>
                        <w:t>Alternate Saturday’s 06.00am-12.00pm paid at overtime rate</w:t>
                      </w:r>
                    </w:p>
                    <w:p w14:paraId="300CB2F8" w14:textId="77777777" w:rsidR="007B785A" w:rsidRDefault="007B785A" w:rsidP="007B785A">
                      <w:pPr>
                        <w:spacing w:line="276" w:lineRule="auto"/>
                        <w:jc w:val="both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C55EDB" w:rsidRPr="00C55EDB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91AA7B" w14:textId="77777777" w:rsidR="00F04D29" w:rsidRDefault="00F04D29" w:rsidP="00F7157A">
      <w:r>
        <w:separator/>
      </w:r>
    </w:p>
  </w:endnote>
  <w:endnote w:type="continuationSeparator" w:id="0">
    <w:p w14:paraId="62C98B74" w14:textId="77777777" w:rsidR="00F04D29" w:rsidRDefault="00F04D29" w:rsidP="00F71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ania Office Bold">
    <w:altName w:val="Calibri"/>
    <w:charset w:val="00"/>
    <w:family w:val="auto"/>
    <w:pitch w:val="variable"/>
    <w:sig w:usb0="00000007" w:usb1="00000000" w:usb2="00000000" w:usb3="00000000" w:csb0="00000093" w:csb1="00000000"/>
  </w:font>
  <w:font w:name="Scania Office">
    <w:altName w:val="Calibri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cania Office Italic">
    <w:charset w:val="00"/>
    <w:family w:val="auto"/>
    <w:pitch w:val="variable"/>
    <w:sig w:usb0="00000007" w:usb1="00000000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6BD54F" w14:textId="77777777" w:rsidR="00F7157A" w:rsidRDefault="00697442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11790E0" wp14:editId="601DC27B">
              <wp:simplePos x="0" y="0"/>
              <wp:positionH relativeFrom="column">
                <wp:posOffset>-352425</wp:posOffset>
              </wp:positionH>
              <wp:positionV relativeFrom="paragraph">
                <wp:posOffset>-209550</wp:posOffset>
              </wp:positionV>
              <wp:extent cx="3768090" cy="74295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68090" cy="742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286337" w14:textId="77777777" w:rsidR="00697442" w:rsidRPr="00614F3D" w:rsidRDefault="00697442" w:rsidP="00697442">
                          <w:pPr>
                            <w:pStyle w:val="NoSpacing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614F3D">
                            <w:rPr>
                              <w:rFonts w:ascii="Arial" w:hAnsi="Arial" w:cs="Arial"/>
                              <w:sz w:val="18"/>
                            </w:rPr>
                            <w:t>Keltruck Limited</w:t>
                          </w:r>
                        </w:p>
                        <w:p w14:paraId="5F72EF6C" w14:textId="77777777" w:rsidR="00697442" w:rsidRPr="00614F3D" w:rsidRDefault="00697442" w:rsidP="00697442">
                          <w:pPr>
                            <w:pStyle w:val="NoSpacing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614F3D">
                            <w:rPr>
                              <w:rFonts w:ascii="Arial" w:hAnsi="Arial" w:cs="Arial"/>
                              <w:sz w:val="18"/>
                              <w:szCs w:val="16"/>
                            </w:rPr>
                            <w:t>Registered office:</w:t>
                          </w:r>
                          <w:r w:rsidRPr="00614F3D">
                            <w:rPr>
                              <w:rFonts w:ascii="Arial" w:hAnsi="Arial" w:cs="Arial"/>
                            </w:rPr>
                            <w:t xml:space="preserve"> </w:t>
                          </w:r>
                          <w:r w:rsidRPr="00614F3D">
                            <w:rPr>
                              <w:rFonts w:ascii="Arial" w:hAnsi="Arial" w:cs="Arial"/>
                              <w:sz w:val="18"/>
                            </w:rPr>
                            <w:t>Kenrick Way, West Bromwich, B71 4JW</w:t>
                          </w:r>
                        </w:p>
                        <w:p w14:paraId="5757F626" w14:textId="77777777" w:rsidR="00697442" w:rsidRPr="00614F3D" w:rsidRDefault="00697442" w:rsidP="00697442">
                          <w:pPr>
                            <w:pStyle w:val="NoSpacing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614F3D">
                            <w:rPr>
                              <w:rFonts w:ascii="Arial" w:hAnsi="Arial" w:cs="Arial"/>
                              <w:sz w:val="18"/>
                            </w:rPr>
                            <w:t>T: 0121 525 7000 E: info@keltruck.com W: www.Keltruck.com</w:t>
                          </w:r>
                        </w:p>
                        <w:p w14:paraId="648AE991" w14:textId="77777777" w:rsidR="00697442" w:rsidRPr="00614F3D" w:rsidRDefault="00697442" w:rsidP="00697442">
                          <w:pPr>
                            <w:pStyle w:val="NoSpacing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614F3D">
                            <w:rPr>
                              <w:rFonts w:ascii="Arial" w:hAnsi="Arial" w:cs="Arial"/>
                              <w:sz w:val="18"/>
                            </w:rPr>
                            <w:t>Registered company no: 288054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1790E0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-27.75pt;margin-top:-16.5pt;width:296.7pt;height:5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" filled="f" stroked="f">
              <v:textbox>
                <w:txbxContent>
                  <w:p w14:paraId="23286337" w14:textId="77777777" w:rsidR="00697442" w:rsidRPr="00614F3D" w:rsidRDefault="00697442" w:rsidP="00697442">
                    <w:pPr>
                      <w:pStyle w:val="NoSpacing"/>
                      <w:rPr>
                        <w:rFonts w:ascii="Arial" w:hAnsi="Arial" w:cs="Arial"/>
                        <w:sz w:val="18"/>
                      </w:rPr>
                    </w:pPr>
                    <w:r w:rsidRPr="00614F3D">
                      <w:rPr>
                        <w:rFonts w:ascii="Arial" w:hAnsi="Arial" w:cs="Arial"/>
                        <w:sz w:val="18"/>
                      </w:rPr>
                      <w:t>Keltruck Limited</w:t>
                    </w:r>
                  </w:p>
                  <w:p w14:paraId="5F72EF6C" w14:textId="77777777" w:rsidR="00697442" w:rsidRPr="00614F3D" w:rsidRDefault="00697442" w:rsidP="00697442">
                    <w:pPr>
                      <w:pStyle w:val="NoSpacing"/>
                      <w:rPr>
                        <w:rFonts w:ascii="Arial" w:hAnsi="Arial" w:cs="Arial"/>
                        <w:sz w:val="18"/>
                      </w:rPr>
                    </w:pPr>
                    <w:r w:rsidRPr="00614F3D">
                      <w:rPr>
                        <w:rFonts w:ascii="Arial" w:hAnsi="Arial" w:cs="Arial"/>
                        <w:sz w:val="18"/>
                        <w:szCs w:val="16"/>
                      </w:rPr>
                      <w:t>Registered office:</w:t>
                    </w:r>
                    <w:r w:rsidRPr="00614F3D">
                      <w:rPr>
                        <w:rFonts w:ascii="Arial" w:hAnsi="Arial" w:cs="Arial"/>
                      </w:rPr>
                      <w:t xml:space="preserve"> </w:t>
                    </w:r>
                    <w:r w:rsidRPr="00614F3D">
                      <w:rPr>
                        <w:rFonts w:ascii="Arial" w:hAnsi="Arial" w:cs="Arial"/>
                        <w:sz w:val="18"/>
                      </w:rPr>
                      <w:t>Kenrick Way, West Bromwich, B71 4JW</w:t>
                    </w:r>
                  </w:p>
                  <w:p w14:paraId="5757F626" w14:textId="77777777" w:rsidR="00697442" w:rsidRPr="00614F3D" w:rsidRDefault="00697442" w:rsidP="00697442">
                    <w:pPr>
                      <w:pStyle w:val="NoSpacing"/>
                      <w:rPr>
                        <w:rFonts w:ascii="Arial" w:hAnsi="Arial" w:cs="Arial"/>
                        <w:sz w:val="18"/>
                      </w:rPr>
                    </w:pPr>
                    <w:r w:rsidRPr="00614F3D">
                      <w:rPr>
                        <w:rFonts w:ascii="Arial" w:hAnsi="Arial" w:cs="Arial"/>
                        <w:sz w:val="18"/>
                      </w:rPr>
                      <w:t>T: 0121 525 7000 E: info@keltruck.com W: www.Keltruck.com</w:t>
                    </w:r>
                  </w:p>
                  <w:p w14:paraId="648AE991" w14:textId="77777777" w:rsidR="00697442" w:rsidRPr="00614F3D" w:rsidRDefault="00697442" w:rsidP="00697442">
                    <w:pPr>
                      <w:pStyle w:val="NoSpacing"/>
                      <w:rPr>
                        <w:rFonts w:ascii="Arial" w:hAnsi="Arial" w:cs="Arial"/>
                        <w:sz w:val="18"/>
                      </w:rPr>
                    </w:pPr>
                    <w:r w:rsidRPr="00614F3D">
                      <w:rPr>
                        <w:rFonts w:ascii="Arial" w:hAnsi="Arial" w:cs="Arial"/>
                        <w:sz w:val="18"/>
                      </w:rPr>
                      <w:t>Registered company no: 2880543</w:t>
                    </w:r>
                  </w:p>
                </w:txbxContent>
              </v:textbox>
            </v:shape>
          </w:pict>
        </mc:Fallback>
      </mc:AlternateContent>
    </w:r>
    <w:r w:rsidR="00F7157A"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0BAD21B" wp14:editId="4A1B4574">
          <wp:simplePos x="0" y="0"/>
          <wp:positionH relativeFrom="column">
            <wp:posOffset>4483431</wp:posOffset>
          </wp:positionH>
          <wp:positionV relativeFrom="paragraph">
            <wp:posOffset>7620</wp:posOffset>
          </wp:positionV>
          <wp:extent cx="1892300" cy="316865"/>
          <wp:effectExtent l="0" t="0" r="0" b="6985"/>
          <wp:wrapNone/>
          <wp:docPr id="4" name="Picture 4" descr="M:\KA\Public\03.Projects and assignments\00.Market intro &amp; activities\01. Active\Graphical Identity\7.Roll out\Office-mallar\scania_wordmark_blu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:\KA\Public\03.Projects and assignments\00.Market intro &amp; activities\01. Active\Graphical Identity\7.Roll out\Office-mallar\scania_wordmark_blue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2300" cy="316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F2644F" w14:textId="77777777" w:rsidR="00F04D29" w:rsidRDefault="00F04D29" w:rsidP="00F7157A">
      <w:r>
        <w:separator/>
      </w:r>
    </w:p>
  </w:footnote>
  <w:footnote w:type="continuationSeparator" w:id="0">
    <w:p w14:paraId="1A5D45C4" w14:textId="77777777" w:rsidR="00F04D29" w:rsidRDefault="00F04D29" w:rsidP="00F71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0E9B5B" w14:textId="77777777" w:rsidR="00F7157A" w:rsidRDefault="002C3F10">
    <w:pPr>
      <w:pStyle w:val="Header"/>
    </w:pPr>
    <w:r>
      <w:rPr>
        <w:rFonts w:ascii="Times New Roman" w:hAnsi="Times New Roman"/>
        <w:noProof/>
        <w:lang w:eastAsia="en-GB"/>
      </w:rPr>
      <w:drawing>
        <wp:anchor distT="36576" distB="36576" distL="36576" distR="36576" simplePos="0" relativeHeight="251658240" behindDoc="0" locked="0" layoutInCell="1" allowOverlap="1" wp14:anchorId="2665BB55" wp14:editId="27D07D1A">
          <wp:simplePos x="0" y="0"/>
          <wp:positionH relativeFrom="column">
            <wp:posOffset>-288452</wp:posOffset>
          </wp:positionH>
          <wp:positionV relativeFrom="paragraph">
            <wp:posOffset>-153670</wp:posOffset>
          </wp:positionV>
          <wp:extent cx="1584252" cy="426906"/>
          <wp:effectExtent l="0" t="0" r="0" b="0"/>
          <wp:wrapNone/>
          <wp:docPr id="6" name="Picture 6" descr="keltruck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keltruck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252" cy="426906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157A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45C2464" wp14:editId="5DECD0EA">
          <wp:simplePos x="0" y="0"/>
          <wp:positionH relativeFrom="column">
            <wp:posOffset>5946775</wp:posOffset>
          </wp:positionH>
          <wp:positionV relativeFrom="paragraph">
            <wp:posOffset>-164796</wp:posOffset>
          </wp:positionV>
          <wp:extent cx="459740" cy="433705"/>
          <wp:effectExtent l="0" t="0" r="0" b="4445"/>
          <wp:wrapNone/>
          <wp:docPr id="3" name="Picture 3" descr="M:\KA\Public\03.Projects and assignments\00.Market intro &amp; activities\01. Active\Graphical Identity\7.Roll out\Office-mallar\scania_symbol_M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:\KA\Public\03.Projects and assignments\00.Market intro &amp; activities\01. Active\Graphical Identity\7.Roll out\Office-mallar\scania_symbol_M_rgb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974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FEF3D07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705130971" o:spid="_x0000_i1025" type="#_x0000_t75" style="width:468pt;height:433.8pt;visibility:visible;mso-wrap-style:square">
            <v:imagedata r:id="rId1" o:title=""/>
          </v:shape>
        </w:pict>
      </mc:Choice>
      <mc:Fallback>
        <w:drawing>
          <wp:inline distT="0" distB="0" distL="0" distR="0" wp14:anchorId="538AFFD9">
            <wp:extent cx="5943600" cy="5509260"/>
            <wp:effectExtent l="0" t="0" r="0" b="0"/>
            <wp:docPr id="1705130971" name="Picture 1705130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0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2D14869"/>
    <w:multiLevelType w:val="hybridMultilevel"/>
    <w:tmpl w:val="5A04BBA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D77F9"/>
    <w:multiLevelType w:val="hybridMultilevel"/>
    <w:tmpl w:val="D1F2DA9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E515AF"/>
    <w:multiLevelType w:val="hybridMultilevel"/>
    <w:tmpl w:val="228CD0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911E03"/>
    <w:multiLevelType w:val="hybridMultilevel"/>
    <w:tmpl w:val="0B4815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8939C8"/>
    <w:multiLevelType w:val="hybridMultilevel"/>
    <w:tmpl w:val="CC488C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7272A"/>
    <w:multiLevelType w:val="hybridMultilevel"/>
    <w:tmpl w:val="67187C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9C0CAC"/>
    <w:multiLevelType w:val="hybridMultilevel"/>
    <w:tmpl w:val="DF508C7A"/>
    <w:lvl w:ilvl="0" w:tplc="920413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636DB6"/>
    <w:multiLevelType w:val="hybridMultilevel"/>
    <w:tmpl w:val="42787F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8046935">
    <w:abstractNumId w:val="4"/>
  </w:num>
  <w:num w:numId="2" w16cid:durableId="1705909078">
    <w:abstractNumId w:val="3"/>
  </w:num>
  <w:num w:numId="3" w16cid:durableId="1979204">
    <w:abstractNumId w:val="7"/>
  </w:num>
  <w:num w:numId="4" w16cid:durableId="1050111080">
    <w:abstractNumId w:val="1"/>
  </w:num>
  <w:num w:numId="5" w16cid:durableId="193925449">
    <w:abstractNumId w:val="5"/>
  </w:num>
  <w:num w:numId="6" w16cid:durableId="613370408">
    <w:abstractNumId w:val="2"/>
  </w:num>
  <w:num w:numId="7" w16cid:durableId="651258875">
    <w:abstractNumId w:val="0"/>
  </w:num>
  <w:num w:numId="8" w16cid:durableId="3267905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1tDAyNTYyNzQ3NDJT0lEKTi0uzszPAykwqgUAc9GQbywAAAA="/>
  </w:docVars>
  <w:rsids>
    <w:rsidRoot w:val="0033153F"/>
    <w:rsid w:val="000A6A5F"/>
    <w:rsid w:val="000F4CD9"/>
    <w:rsid w:val="00263651"/>
    <w:rsid w:val="002C3F10"/>
    <w:rsid w:val="0033153F"/>
    <w:rsid w:val="00515A6A"/>
    <w:rsid w:val="00546F3A"/>
    <w:rsid w:val="00573DE7"/>
    <w:rsid w:val="005A2272"/>
    <w:rsid w:val="00697442"/>
    <w:rsid w:val="00782F30"/>
    <w:rsid w:val="007B785A"/>
    <w:rsid w:val="007F6F7D"/>
    <w:rsid w:val="008B0044"/>
    <w:rsid w:val="008D73C3"/>
    <w:rsid w:val="00903359"/>
    <w:rsid w:val="00922EE0"/>
    <w:rsid w:val="00961828"/>
    <w:rsid w:val="00A134EA"/>
    <w:rsid w:val="00A17034"/>
    <w:rsid w:val="00A503D2"/>
    <w:rsid w:val="00AE281F"/>
    <w:rsid w:val="00B930DF"/>
    <w:rsid w:val="00BF1D99"/>
    <w:rsid w:val="00C11A97"/>
    <w:rsid w:val="00C55EDB"/>
    <w:rsid w:val="00D012C7"/>
    <w:rsid w:val="00D91CF6"/>
    <w:rsid w:val="00DC4AE3"/>
    <w:rsid w:val="00E45F86"/>
    <w:rsid w:val="00E9274D"/>
    <w:rsid w:val="00ED6786"/>
    <w:rsid w:val="00F04D29"/>
    <w:rsid w:val="00F108B0"/>
    <w:rsid w:val="00F24405"/>
    <w:rsid w:val="00F71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3D9A1D"/>
  <w15:docId w15:val="{28E4D12D-83E0-442A-BB24-0D5882603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lang w:val="en-GB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53F"/>
    <w:pPr>
      <w:spacing w:after="0" w:line="240" w:lineRule="auto"/>
    </w:pPr>
    <w:rPr>
      <w:rFonts w:ascii="Arial" w:eastAsia="Times New Roman" w:hAnsi="Arial" w:cs="Arial"/>
      <w:sz w:val="24"/>
      <w:szCs w:val="24"/>
      <w:lang w:eastAsia="sv-SE" w:bidi="ar-SA"/>
    </w:rPr>
  </w:style>
  <w:style w:type="paragraph" w:styleId="Heading1">
    <w:name w:val="heading 1"/>
    <w:basedOn w:val="Normal"/>
    <w:next w:val="Normal"/>
    <w:link w:val="Heading1Char"/>
    <w:qFormat/>
    <w:rsid w:val="00782F30"/>
    <w:pPr>
      <w:keepNext/>
      <w:spacing w:before="200" w:after="60"/>
      <w:ind w:left="2552"/>
      <w:outlineLvl w:val="0"/>
    </w:pPr>
    <w:rPr>
      <w:rFonts w:ascii="Scania Office Bold" w:hAnsi="Scania Office Bold" w:cs="Times New Roman"/>
      <w:bCs/>
      <w:kern w:val="32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782F30"/>
    <w:pPr>
      <w:keepNext/>
      <w:spacing w:before="200" w:after="60"/>
      <w:ind w:left="2552"/>
      <w:outlineLvl w:val="1"/>
    </w:pPr>
    <w:rPr>
      <w:rFonts w:ascii="Scania Office Bold" w:hAnsi="Scania Office Bold" w:cs="Times New Roman"/>
      <w:bCs/>
      <w:iCs/>
      <w:szCs w:val="28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782F30"/>
    <w:pPr>
      <w:keepNext/>
      <w:spacing w:before="200" w:after="60"/>
      <w:ind w:left="2552"/>
      <w:outlineLvl w:val="2"/>
    </w:pPr>
    <w:rPr>
      <w:rFonts w:ascii="Scania Office" w:hAnsi="Scania Office" w:cs="Times New Roman"/>
      <w:bCs/>
      <w:szCs w:val="20"/>
      <w:lang w:eastAsia="en-GB"/>
    </w:rPr>
  </w:style>
  <w:style w:type="paragraph" w:styleId="Heading4">
    <w:name w:val="heading 4"/>
    <w:basedOn w:val="Normal"/>
    <w:next w:val="Normal"/>
    <w:link w:val="Heading4Char"/>
    <w:qFormat/>
    <w:rsid w:val="00782F30"/>
    <w:pPr>
      <w:keepNext/>
      <w:spacing w:before="200" w:after="60"/>
      <w:ind w:left="2552"/>
      <w:outlineLvl w:val="3"/>
    </w:pPr>
    <w:rPr>
      <w:rFonts w:ascii="Scania Office Bold" w:hAnsi="Scania Office Bold" w:cs="Times New Roman"/>
      <w:bCs/>
      <w:sz w:val="20"/>
      <w:szCs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15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53F"/>
    <w:rPr>
      <w:rFonts w:ascii="Segoe UI" w:eastAsia="Times New Roman" w:hAnsi="Segoe UI" w:cs="Segoe UI"/>
      <w:sz w:val="18"/>
      <w:szCs w:val="18"/>
      <w:lang w:eastAsia="sv-SE" w:bidi="ar-SA"/>
    </w:rPr>
  </w:style>
  <w:style w:type="paragraph" w:styleId="Header">
    <w:name w:val="header"/>
    <w:basedOn w:val="Normal"/>
    <w:link w:val="HeaderChar"/>
    <w:uiPriority w:val="99"/>
    <w:unhideWhenUsed/>
    <w:rsid w:val="00F7157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157A"/>
    <w:rPr>
      <w:rFonts w:ascii="Arial" w:eastAsia="Times New Roman" w:hAnsi="Arial" w:cs="Arial"/>
      <w:sz w:val="24"/>
      <w:szCs w:val="24"/>
      <w:lang w:eastAsia="sv-SE" w:bidi="ar-SA"/>
    </w:rPr>
  </w:style>
  <w:style w:type="paragraph" w:styleId="Footer">
    <w:name w:val="footer"/>
    <w:basedOn w:val="Normal"/>
    <w:link w:val="FooterChar"/>
    <w:uiPriority w:val="99"/>
    <w:unhideWhenUsed/>
    <w:rsid w:val="00F7157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157A"/>
    <w:rPr>
      <w:rFonts w:ascii="Arial" w:eastAsia="Times New Roman" w:hAnsi="Arial" w:cs="Arial"/>
      <w:sz w:val="24"/>
      <w:szCs w:val="24"/>
      <w:lang w:eastAsia="sv-SE" w:bidi="ar-SA"/>
    </w:rPr>
  </w:style>
  <w:style w:type="character" w:customStyle="1" w:styleId="Heading1Char">
    <w:name w:val="Heading 1 Char"/>
    <w:basedOn w:val="DefaultParagraphFont"/>
    <w:link w:val="Heading1"/>
    <w:rsid w:val="00782F30"/>
    <w:rPr>
      <w:rFonts w:ascii="Scania Office Bold" w:eastAsia="Times New Roman" w:hAnsi="Scania Office Bold" w:cs="Times New Roman"/>
      <w:bCs/>
      <w:kern w:val="32"/>
      <w:sz w:val="32"/>
      <w:szCs w:val="32"/>
      <w:lang w:eastAsia="en-GB" w:bidi="ar-SA"/>
    </w:rPr>
  </w:style>
  <w:style w:type="character" w:customStyle="1" w:styleId="Heading2Char">
    <w:name w:val="Heading 2 Char"/>
    <w:basedOn w:val="DefaultParagraphFont"/>
    <w:link w:val="Heading2"/>
    <w:rsid w:val="00782F30"/>
    <w:rPr>
      <w:rFonts w:ascii="Scania Office Bold" w:eastAsia="Times New Roman" w:hAnsi="Scania Office Bold" w:cs="Times New Roman"/>
      <w:bCs/>
      <w:iCs/>
      <w:sz w:val="24"/>
      <w:szCs w:val="28"/>
      <w:lang w:eastAsia="en-GB" w:bidi="ar-SA"/>
    </w:rPr>
  </w:style>
  <w:style w:type="character" w:customStyle="1" w:styleId="Heading3Char">
    <w:name w:val="Heading 3 Char"/>
    <w:basedOn w:val="DefaultParagraphFont"/>
    <w:link w:val="Heading3"/>
    <w:rsid w:val="00782F30"/>
    <w:rPr>
      <w:rFonts w:ascii="Scania Office" w:eastAsia="Times New Roman" w:hAnsi="Scania Office" w:cs="Times New Roman"/>
      <w:bCs/>
      <w:sz w:val="24"/>
      <w:lang w:eastAsia="en-GB" w:bidi="ar-SA"/>
    </w:rPr>
  </w:style>
  <w:style w:type="character" w:customStyle="1" w:styleId="Heading4Char">
    <w:name w:val="Heading 4 Char"/>
    <w:basedOn w:val="DefaultParagraphFont"/>
    <w:link w:val="Heading4"/>
    <w:rsid w:val="00782F30"/>
    <w:rPr>
      <w:rFonts w:ascii="Scania Office Bold" w:eastAsia="Times New Roman" w:hAnsi="Scania Office Bold" w:cs="Times New Roman"/>
      <w:bCs/>
      <w:sz w:val="20"/>
      <w:szCs w:val="28"/>
      <w:lang w:eastAsia="en-GB" w:bidi="ar-SA"/>
    </w:rPr>
  </w:style>
  <w:style w:type="character" w:styleId="Emphasis">
    <w:name w:val="Emphasis"/>
    <w:basedOn w:val="DefaultParagraphFont"/>
    <w:uiPriority w:val="20"/>
    <w:qFormat/>
    <w:rsid w:val="00782F30"/>
    <w:rPr>
      <w:rFonts w:ascii="Scania Office Italic" w:hAnsi="Scania Office Italic"/>
      <w:i w:val="0"/>
      <w:iCs/>
    </w:rPr>
  </w:style>
  <w:style w:type="paragraph" w:styleId="NoSpacing">
    <w:name w:val="No Spacing"/>
    <w:uiPriority w:val="1"/>
    <w:qFormat/>
    <w:rsid w:val="00697442"/>
    <w:pPr>
      <w:spacing w:after="0" w:line="240" w:lineRule="auto"/>
    </w:pPr>
    <w:rPr>
      <w:rFonts w:ascii="Calibri" w:eastAsia="Calibri" w:hAnsi="Calibri" w:cs="Times New Roman"/>
      <w:szCs w:val="22"/>
      <w:lang w:eastAsia="en-US" w:bidi="ar-SA"/>
    </w:rPr>
  </w:style>
  <w:style w:type="paragraph" w:styleId="ListParagraph">
    <w:name w:val="List Paragraph"/>
    <w:basedOn w:val="Normal"/>
    <w:uiPriority w:val="34"/>
    <w:qFormat/>
    <w:rsid w:val="00A1703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03359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85A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DC4AE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636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3D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ul.digby@Keltruck.com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Paul.digby@Keltruck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8EE44-7AB4-4731-8B6C-8472B5BB1C2E}"/>
      </w:docPartPr>
      <w:docPartBody>
        <w:p w:rsidR="00A86D4C" w:rsidRDefault="00861A2C">
          <w:r w:rsidRPr="000874F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ania Office Bold">
    <w:altName w:val="Calibri"/>
    <w:charset w:val="00"/>
    <w:family w:val="auto"/>
    <w:pitch w:val="variable"/>
    <w:sig w:usb0="00000007" w:usb1="00000000" w:usb2="00000000" w:usb3="00000000" w:csb0="00000093" w:csb1="00000000"/>
  </w:font>
  <w:font w:name="Scania Office">
    <w:altName w:val="Calibri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cania Office Italic">
    <w:charset w:val="00"/>
    <w:family w:val="auto"/>
    <w:pitch w:val="variable"/>
    <w:sig w:usb0="00000007" w:usb1="00000000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61A2C"/>
    <w:rsid w:val="00276A10"/>
    <w:rsid w:val="00393B65"/>
    <w:rsid w:val="00471A39"/>
    <w:rsid w:val="00861A2C"/>
    <w:rsid w:val="00961828"/>
    <w:rsid w:val="00A86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1A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8247F59ACD3846A456DEF8D90C5DC2" ma:contentTypeVersion="11" ma:contentTypeDescription="Create a new document." ma:contentTypeScope="" ma:versionID="69e5b880b629689fd85dbaaa32c436f4">
  <xsd:schema xmlns:xsd="http://www.w3.org/2001/XMLSchema" xmlns:xs="http://www.w3.org/2001/XMLSchema" xmlns:p="http://schemas.microsoft.com/office/2006/metadata/properties" xmlns:ns2="86325068-9862-4943-8486-aa6e0a6a95ed" targetNamespace="http://schemas.microsoft.com/office/2006/metadata/properties" ma:root="true" ma:fieldsID="4e3a0f35e69168f1bdb37d9c18ca3c10" ns2:_="">
    <xsd:import namespace="86325068-9862-4943-8486-aa6e0a6a95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25068-9862-4943-8486-aa6e0a6a95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85116A-B6F7-46AF-8EE5-F4DAEB98F3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FEB943-7A58-4D14-B5F8-E98138E2AD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F86DA2-54AA-4E64-BF42-2C3E074C5F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325068-9862-4943-8486-aa6e0a6a95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ania CV AB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son Maria</dc:creator>
  <cp:lastModifiedBy>Samantha Hawthorne</cp:lastModifiedBy>
  <cp:revision>6</cp:revision>
  <cp:lastPrinted>2018-08-30T15:57:00Z</cp:lastPrinted>
  <dcterms:created xsi:type="dcterms:W3CDTF">2020-11-12T16:15:00Z</dcterms:created>
  <dcterms:modified xsi:type="dcterms:W3CDTF">2025-04-04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7f2ec83-e677-438d-afb7-4c7c0dbc872b_Enabled">
    <vt:lpwstr>True</vt:lpwstr>
  </property>
  <property fmtid="{D5CDD505-2E9C-101B-9397-08002B2CF9AE}" pid="3" name="MSIP_Label_a7f2ec83-e677-438d-afb7-4c7c0dbc872b_SiteId">
    <vt:lpwstr>3bc062e4-ac9d-4c17-b4dd-3aad637ff1ac</vt:lpwstr>
  </property>
  <property fmtid="{D5CDD505-2E9C-101B-9397-08002B2CF9AE}" pid="4" name="MSIP_Label_a7f2ec83-e677-438d-afb7-4c7c0dbc872b_Owner">
    <vt:lpwstr>samantha.hawthorne@scania.com</vt:lpwstr>
  </property>
  <property fmtid="{D5CDD505-2E9C-101B-9397-08002B2CF9AE}" pid="5" name="MSIP_Label_a7f2ec83-e677-438d-afb7-4c7c0dbc872b_SetDate">
    <vt:lpwstr>2023-03-03T09:06:02.3335302Z</vt:lpwstr>
  </property>
  <property fmtid="{D5CDD505-2E9C-101B-9397-08002B2CF9AE}" pid="6" name="MSIP_Label_a7f2ec83-e677-438d-afb7-4c7c0dbc872b_Name">
    <vt:lpwstr>Internal</vt:lpwstr>
  </property>
  <property fmtid="{D5CDD505-2E9C-101B-9397-08002B2CF9AE}" pid="7" name="MSIP_Label_a7f2ec83-e677-438d-afb7-4c7c0dbc872b_Application">
    <vt:lpwstr>Microsoft Azure Information Protection</vt:lpwstr>
  </property>
  <property fmtid="{D5CDD505-2E9C-101B-9397-08002B2CF9AE}" pid="8" name="MSIP_Label_a7f2ec83-e677-438d-afb7-4c7c0dbc872b_Extended_MSFT_Method">
    <vt:lpwstr>Automatic</vt:lpwstr>
  </property>
  <property fmtid="{D5CDD505-2E9C-101B-9397-08002B2CF9AE}" pid="9" name="Sensitivity">
    <vt:lpwstr>Internal</vt:lpwstr>
  </property>
  <property fmtid="{D5CDD505-2E9C-101B-9397-08002B2CF9AE}" pid="10" name="ContentTypeId">
    <vt:lpwstr>0x010100CF8247F59ACD3846A456DEF8D90C5DC2</vt:lpwstr>
  </property>
  <property fmtid="{D5CDD505-2E9C-101B-9397-08002B2CF9AE}" pid="11" name="Order">
    <vt:r8>391200</vt:r8>
  </property>
</Properties>
</file>